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4471" w:rsidRDefault="0070021E" w:rsidP="0070021E">
      <w:pPr>
        <w:pStyle w:val="Title"/>
      </w:pPr>
      <w:r>
        <w:t xml:space="preserve">COMP 305 - </w:t>
      </w:r>
      <w:r w:rsidR="00485234">
        <w:t>Assignment 3</w:t>
      </w:r>
    </w:p>
    <w:p w:rsidR="00844471" w:rsidRDefault="00844471">
      <w:pPr>
        <w:pStyle w:val="FigurewithCaption"/>
      </w:pPr>
      <w:bookmarkStart w:id="0" w:name="assignment-3"/>
      <w:bookmarkEnd w:id="0"/>
    </w:p>
    <w:p w:rsidR="0070021E" w:rsidRDefault="0070021E">
      <w:pPr>
        <w:pStyle w:val="FigurewithCaption"/>
      </w:pPr>
    </w:p>
    <w:p w:rsidR="0070021E" w:rsidRDefault="0070021E">
      <w:pPr>
        <w:pStyle w:val="FigurewithCaption"/>
      </w:pPr>
    </w:p>
    <w:p w:rsidR="0070021E" w:rsidRDefault="0070021E">
      <w:pPr>
        <w:pStyle w:val="FigurewithCaption"/>
      </w:pPr>
    </w:p>
    <w:p w:rsidR="0070021E" w:rsidRDefault="0070021E">
      <w:pPr>
        <w:pStyle w:val="FigurewithCaption"/>
      </w:pPr>
      <w:r>
        <w:rPr>
          <w:noProof/>
          <w:lang w:val="en-CA" w:eastAsia="en-CA"/>
        </w:rPr>
        <w:drawing>
          <wp:anchor distT="0" distB="0" distL="114300" distR="114300" simplePos="0" relativeHeight="251657728" behindDoc="0" locked="0" layoutInCell="1" allowOverlap="1" wp14:anchorId="3917BA0B" wp14:editId="5E491BA6">
            <wp:simplePos x="0" y="0"/>
            <wp:positionH relativeFrom="margin">
              <wp:posOffset>1297305</wp:posOffset>
            </wp:positionH>
            <wp:positionV relativeFrom="margin">
              <wp:posOffset>1971675</wp:posOffset>
            </wp:positionV>
            <wp:extent cx="3349625" cy="2852420"/>
            <wp:effectExtent l="0" t="0" r="0" b="0"/>
            <wp:wrapSquare wrapText="bothSides"/>
            <wp:docPr id="1" name="Picture" descr="Company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logo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9625" cy="2852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70021E" w:rsidRDefault="0070021E">
      <w:pPr>
        <w:pStyle w:val="FigurewithCaption"/>
      </w:pPr>
    </w:p>
    <w:p w:rsidR="0070021E" w:rsidRDefault="0070021E">
      <w:pPr>
        <w:pStyle w:val="FigurewithCaption"/>
      </w:pPr>
    </w:p>
    <w:p w:rsidR="0070021E" w:rsidRDefault="0070021E">
      <w:pPr>
        <w:pStyle w:val="FigurewithCaption"/>
      </w:pPr>
    </w:p>
    <w:p w:rsidR="0070021E" w:rsidRDefault="0070021E">
      <w:pPr>
        <w:pStyle w:val="FigurewithCaption"/>
      </w:pPr>
    </w:p>
    <w:p w:rsidR="0070021E" w:rsidRDefault="0070021E" w:rsidP="0070021E">
      <w:pPr>
        <w:pStyle w:val="FigurewithCaption"/>
        <w:jc w:val="center"/>
      </w:pPr>
    </w:p>
    <w:p w:rsidR="0070021E" w:rsidRDefault="0070021E" w:rsidP="0070021E">
      <w:pPr>
        <w:pStyle w:val="FigurewithCaption"/>
        <w:jc w:val="center"/>
      </w:pPr>
    </w:p>
    <w:p w:rsidR="0070021E" w:rsidRDefault="0070021E" w:rsidP="0070021E">
      <w:pPr>
        <w:pStyle w:val="FigurewithCaption"/>
        <w:jc w:val="center"/>
      </w:pPr>
    </w:p>
    <w:p w:rsidR="0070021E" w:rsidRDefault="0070021E" w:rsidP="0070021E">
      <w:pPr>
        <w:pStyle w:val="FigurewithCaption"/>
        <w:jc w:val="center"/>
      </w:pPr>
    </w:p>
    <w:p w:rsidR="0070021E" w:rsidRDefault="0070021E" w:rsidP="0070021E">
      <w:pPr>
        <w:pStyle w:val="FigurewithCaption"/>
        <w:jc w:val="center"/>
      </w:pPr>
    </w:p>
    <w:p w:rsidR="0070021E" w:rsidRDefault="0070021E" w:rsidP="0070021E">
      <w:pPr>
        <w:pStyle w:val="FigurewithCaption"/>
        <w:jc w:val="center"/>
      </w:pPr>
    </w:p>
    <w:p w:rsidR="0070021E" w:rsidRDefault="0070021E" w:rsidP="0070021E">
      <w:pPr>
        <w:pStyle w:val="FigurewithCaption"/>
        <w:jc w:val="center"/>
      </w:pPr>
    </w:p>
    <w:p w:rsidR="0070021E" w:rsidRDefault="0070021E" w:rsidP="0070021E">
      <w:pPr>
        <w:pStyle w:val="FigurewithCaption"/>
        <w:jc w:val="center"/>
      </w:pPr>
    </w:p>
    <w:p w:rsidR="0070021E" w:rsidRDefault="0070021E" w:rsidP="0070021E">
      <w:pPr>
        <w:pStyle w:val="FigurewithCaption"/>
        <w:jc w:val="center"/>
      </w:pPr>
    </w:p>
    <w:p w:rsidR="00E02B6F" w:rsidRDefault="00E02B6F" w:rsidP="0070021E">
      <w:pPr>
        <w:pStyle w:val="FigurewithCaption"/>
        <w:jc w:val="center"/>
      </w:pPr>
      <w:r>
        <w:t>Pedro Bento</w:t>
      </w:r>
    </w:p>
    <w:p w:rsidR="0070021E" w:rsidRDefault="0070021E" w:rsidP="0070021E">
      <w:pPr>
        <w:pStyle w:val="FigurewithCaption"/>
        <w:jc w:val="center"/>
      </w:pPr>
      <w:r>
        <w:t>Aaron Fernandes</w:t>
      </w:r>
    </w:p>
    <w:p w:rsidR="0070021E" w:rsidRDefault="0070021E">
      <w:r>
        <w:br w:type="page"/>
      </w:r>
    </w:p>
    <w:p w:rsidR="00844471" w:rsidRDefault="00485234">
      <w:pPr>
        <w:pStyle w:val="Heading1"/>
      </w:pPr>
      <w:bookmarkStart w:id="1" w:name="table-of-contents"/>
      <w:bookmarkStart w:id="2" w:name="_Toc466821022"/>
      <w:bookmarkEnd w:id="1"/>
      <w:r>
        <w:lastRenderedPageBreak/>
        <w:t>Table of contents</w:t>
      </w:r>
      <w:bookmarkEnd w:id="2"/>
    </w:p>
    <w:sdt>
      <w:sdtPr>
        <w:id w:val="390624154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4"/>
          <w:szCs w:val="24"/>
        </w:rPr>
      </w:sdtEndPr>
      <w:sdtContent>
        <w:p w:rsidR="00E02B6F" w:rsidRDefault="00E02B6F">
          <w:pPr>
            <w:pStyle w:val="TOCHeading"/>
          </w:pPr>
          <w:r>
            <w:t>Contents</w:t>
          </w:r>
        </w:p>
        <w:p w:rsidR="00BB0148" w:rsidRDefault="00E02B6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66821022" w:history="1">
            <w:r w:rsidR="00BB0148" w:rsidRPr="001852CB">
              <w:rPr>
                <w:rStyle w:val="Hyperlink"/>
                <w:noProof/>
              </w:rPr>
              <w:t>Table of contents</w:t>
            </w:r>
            <w:r w:rsidR="00BB0148">
              <w:rPr>
                <w:noProof/>
                <w:webHidden/>
              </w:rPr>
              <w:tab/>
            </w:r>
            <w:r w:rsidR="00BB0148">
              <w:rPr>
                <w:noProof/>
                <w:webHidden/>
              </w:rPr>
              <w:fldChar w:fldCharType="begin"/>
            </w:r>
            <w:r w:rsidR="00BB0148">
              <w:rPr>
                <w:noProof/>
                <w:webHidden/>
              </w:rPr>
              <w:instrText xml:space="preserve"> PAGEREF _Toc466821022 \h </w:instrText>
            </w:r>
            <w:r w:rsidR="00BB0148">
              <w:rPr>
                <w:noProof/>
                <w:webHidden/>
              </w:rPr>
            </w:r>
            <w:r w:rsidR="00BB0148">
              <w:rPr>
                <w:noProof/>
                <w:webHidden/>
              </w:rPr>
              <w:fldChar w:fldCharType="separate"/>
            </w:r>
            <w:r w:rsidR="00BB0148">
              <w:rPr>
                <w:noProof/>
                <w:webHidden/>
              </w:rPr>
              <w:t>2</w:t>
            </w:r>
            <w:r w:rsidR="00BB0148">
              <w:rPr>
                <w:noProof/>
                <w:webHidden/>
              </w:rPr>
              <w:fldChar w:fldCharType="end"/>
            </w:r>
          </w:hyperlink>
        </w:p>
        <w:p w:rsidR="00BB0148" w:rsidRDefault="00BB014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1023" w:history="1">
            <w:r w:rsidRPr="001852CB">
              <w:rPr>
                <w:rStyle w:val="Hyperlink"/>
                <w:noProof/>
              </w:rPr>
              <w:t>Version His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6821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0148" w:rsidRDefault="00BB014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1024" w:history="1">
            <w:r w:rsidRPr="001852CB">
              <w:rPr>
                <w:rStyle w:val="Hyperlink"/>
                <w:noProof/>
              </w:rPr>
              <w:t>Detailed Game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6821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0148" w:rsidRDefault="00BB014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1025" w:history="1">
            <w:r w:rsidRPr="001852CB">
              <w:rPr>
                <w:rStyle w:val="Hyperlink"/>
                <w:noProof/>
              </w:rPr>
              <w:t>Contro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6821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0148" w:rsidRDefault="00BB014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1026" w:history="1">
            <w:r w:rsidRPr="001852CB">
              <w:rPr>
                <w:rStyle w:val="Hyperlink"/>
                <w:noProof/>
              </w:rPr>
              <w:t>Interface Sket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6821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0148" w:rsidRDefault="00BB014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1027" w:history="1">
            <w:r w:rsidRPr="001852CB">
              <w:rPr>
                <w:rStyle w:val="Hyperlink"/>
                <w:noProof/>
              </w:rPr>
              <w:t>Screen Descri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6821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0148" w:rsidRDefault="00BB014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1028" w:history="1">
            <w:r w:rsidRPr="001852CB">
              <w:rPr>
                <w:rStyle w:val="Hyperlink"/>
                <w:noProof/>
              </w:rPr>
              <w:t>Charac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6821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0148" w:rsidRDefault="00BB014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1029" w:history="1">
            <w:r w:rsidRPr="001852CB">
              <w:rPr>
                <w:rStyle w:val="Hyperlink"/>
                <w:noProof/>
              </w:rPr>
              <w:t>Enem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6821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0148" w:rsidRDefault="00BB014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1030" w:history="1">
            <w:r w:rsidRPr="001852CB">
              <w:rPr>
                <w:rStyle w:val="Hyperlink"/>
                <w:noProof/>
              </w:rPr>
              <w:t>Sco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6821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0148" w:rsidRDefault="00BB014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1031" w:history="1">
            <w:r w:rsidRPr="001852CB">
              <w:rPr>
                <w:rStyle w:val="Hyperlink"/>
                <w:noProof/>
              </w:rPr>
              <w:t>Sound Inde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6821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0148" w:rsidRDefault="00BB014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1032" w:history="1">
            <w:r w:rsidRPr="001852CB">
              <w:rPr>
                <w:rStyle w:val="Hyperlink"/>
                <w:noProof/>
              </w:rPr>
              <w:t>Art/Multimedia Inde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6821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2B6F" w:rsidRDefault="00E02B6F">
          <w:r>
            <w:rPr>
              <w:b/>
              <w:bCs/>
              <w:noProof/>
            </w:rPr>
            <w:fldChar w:fldCharType="end"/>
          </w:r>
        </w:p>
      </w:sdtContent>
    </w:sdt>
    <w:p w:rsidR="00E02B6F" w:rsidRDefault="00E02B6F">
      <w:r>
        <w:br w:type="page"/>
      </w:r>
    </w:p>
    <w:p w:rsidR="00844471" w:rsidRDefault="00485234">
      <w:pPr>
        <w:pStyle w:val="Heading1"/>
      </w:pPr>
      <w:bookmarkStart w:id="3" w:name="version-history"/>
      <w:bookmarkStart w:id="4" w:name="_Toc466821023"/>
      <w:bookmarkEnd w:id="3"/>
      <w:r>
        <w:lastRenderedPageBreak/>
        <w:t>Version History</w:t>
      </w:r>
      <w:bookmarkEnd w:id="4"/>
    </w:p>
    <w:p w:rsidR="00844471" w:rsidRDefault="0070021E">
      <w:pPr>
        <w:pStyle w:val="FirstParagraph"/>
      </w:pPr>
      <w:hyperlink r:id="rId9" w:history="1">
        <w:r w:rsidRPr="00E544DD">
          <w:rPr>
            <w:rStyle w:val="Hyperlink"/>
          </w:rPr>
          <w:t>https://github.com/aagavin/305-3D-Game/commits/develop</w:t>
        </w:r>
      </w:hyperlink>
    </w:p>
    <w:p w:rsidR="0070021E" w:rsidRDefault="0070021E">
      <w:r>
        <w:br w:type="page"/>
      </w:r>
    </w:p>
    <w:p w:rsidR="00844471" w:rsidRDefault="00485234">
      <w:pPr>
        <w:pStyle w:val="Heading1"/>
      </w:pPr>
      <w:bookmarkStart w:id="5" w:name="detailed-game-description"/>
      <w:bookmarkStart w:id="6" w:name="_Toc466821024"/>
      <w:bookmarkEnd w:id="5"/>
      <w:r>
        <w:lastRenderedPageBreak/>
        <w:t>Detailed Game Description</w:t>
      </w:r>
      <w:bookmarkEnd w:id="6"/>
    </w:p>
    <w:p w:rsidR="00844471" w:rsidRDefault="00485234">
      <w:pPr>
        <w:pStyle w:val="FirstParagraph"/>
      </w:pPr>
      <w:r>
        <w:t>This is a first person shooter that takes place in on office. The player shoots d</w:t>
      </w:r>
      <w:bookmarkStart w:id="7" w:name="_GoBack"/>
      <w:bookmarkEnd w:id="7"/>
      <w:r>
        <w:t>aleks.</w:t>
      </w:r>
    </w:p>
    <w:p w:rsidR="00844471" w:rsidRDefault="00485234">
      <w:pPr>
        <w:pStyle w:val="Heading1"/>
      </w:pPr>
      <w:bookmarkStart w:id="8" w:name="controls"/>
      <w:bookmarkStart w:id="9" w:name="_Toc466821025"/>
      <w:bookmarkEnd w:id="8"/>
      <w:r>
        <w:t>Controls</w:t>
      </w:r>
      <w:bookmarkEnd w:id="9"/>
    </w:p>
    <w:p w:rsidR="00C5744E" w:rsidRPr="00C5744E" w:rsidRDefault="00485234" w:rsidP="00C5744E">
      <w:pPr>
        <w:pStyle w:val="FirstParagraph"/>
      </w:pPr>
      <w:r>
        <w:t xml:space="preserve">The player will use the WASD keys </w:t>
      </w:r>
      <w:r w:rsidR="00C5744E">
        <w:t xml:space="preserve">to move the player. The mouse can be used to fire weapon and look </w:t>
      </w:r>
      <w:r w:rsidR="00BE34D5">
        <w:t>around.</w:t>
      </w:r>
    </w:p>
    <w:p w:rsidR="00844471" w:rsidRDefault="00485234">
      <w:pPr>
        <w:pStyle w:val="Heading1"/>
      </w:pPr>
      <w:bookmarkStart w:id="10" w:name="interface-sketch"/>
      <w:bookmarkStart w:id="11" w:name="_Toc466821026"/>
      <w:bookmarkEnd w:id="10"/>
      <w:r>
        <w:t>I</w:t>
      </w:r>
      <w:r>
        <w:t>nterface Sketch</w:t>
      </w:r>
      <w:bookmarkEnd w:id="11"/>
    </w:p>
    <w:p w:rsidR="00844471" w:rsidRDefault="00485234">
      <w:pPr>
        <w:pStyle w:val="FigurewithCaption"/>
      </w:pPr>
      <w:r>
        <w:rPr>
          <w:noProof/>
          <w:lang w:val="en-CA" w:eastAsia="en-CA"/>
        </w:rPr>
        <w:drawing>
          <wp:inline distT="0" distB="0" distL="0" distR="0" wp14:anchorId="757267B5" wp14:editId="4101711B">
            <wp:extent cx="5334000" cy="3000375"/>
            <wp:effectExtent l="0" t="0" r="0" b="0"/>
            <wp:docPr id="2" name="Picture" descr="Interface Sketc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Interface_sketch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4471" w:rsidRDefault="00485234">
      <w:pPr>
        <w:pStyle w:val="ImageCaption"/>
      </w:pPr>
      <w:r>
        <w:t>Interface Sketch</w:t>
      </w:r>
    </w:p>
    <w:p w:rsidR="00844471" w:rsidRDefault="00485234">
      <w:pPr>
        <w:pStyle w:val="Heading1"/>
      </w:pPr>
      <w:bookmarkStart w:id="12" w:name="screen-descriptions"/>
      <w:bookmarkStart w:id="13" w:name="_Toc466821027"/>
      <w:bookmarkEnd w:id="12"/>
      <w:r>
        <w:t>Screen Descriptions</w:t>
      </w:r>
      <w:bookmarkEnd w:id="13"/>
    </w:p>
    <w:p w:rsidR="00844471" w:rsidRDefault="00485234">
      <w:pPr>
        <w:pStyle w:val="Heading1"/>
      </w:pPr>
      <w:bookmarkStart w:id="14" w:name="character"/>
      <w:bookmarkStart w:id="15" w:name="_Toc466821028"/>
      <w:bookmarkEnd w:id="14"/>
      <w:r>
        <w:t>Character</w:t>
      </w:r>
      <w:bookmarkEnd w:id="15"/>
    </w:p>
    <w:p w:rsidR="00844471" w:rsidRDefault="00485234">
      <w:pPr>
        <w:pStyle w:val="FirstParagraph"/>
      </w:pPr>
      <w:r>
        <w:t>The Doctor has had his memory wiped so now he's an office worker.</w:t>
      </w:r>
    </w:p>
    <w:p w:rsidR="00844471" w:rsidRDefault="00485234">
      <w:pPr>
        <w:pStyle w:val="Heading1"/>
      </w:pPr>
      <w:bookmarkStart w:id="16" w:name="enemies"/>
      <w:bookmarkStart w:id="17" w:name="_Toc466821029"/>
      <w:bookmarkEnd w:id="16"/>
      <w:r>
        <w:t>Enemies</w:t>
      </w:r>
      <w:bookmarkEnd w:id="17"/>
    </w:p>
    <w:p w:rsidR="00844471" w:rsidRDefault="00485234">
      <w:pPr>
        <w:pStyle w:val="FirstParagraph"/>
      </w:pPr>
      <w:r>
        <w:t>Enemies include darkeks that have taken over t</w:t>
      </w:r>
      <w:r>
        <w:t>he office</w:t>
      </w:r>
    </w:p>
    <w:p w:rsidR="00844471" w:rsidRDefault="00485234">
      <w:pPr>
        <w:pStyle w:val="Heading1"/>
      </w:pPr>
      <w:bookmarkStart w:id="18" w:name="scoring"/>
      <w:bookmarkStart w:id="19" w:name="_Toc466821030"/>
      <w:bookmarkEnd w:id="18"/>
      <w:r>
        <w:lastRenderedPageBreak/>
        <w:t>Scoring</w:t>
      </w:r>
      <w:bookmarkEnd w:id="19"/>
    </w:p>
    <w:p w:rsidR="00844471" w:rsidRDefault="00485234">
      <w:pPr>
        <w:pStyle w:val="FirstParagraph"/>
      </w:pPr>
      <w:r>
        <w:t>The player needs uses a sonic screwdriver a defeate the enemies. The player gets 10 points for every enemmy killed</w:t>
      </w:r>
    </w:p>
    <w:p w:rsidR="00844471" w:rsidRDefault="00485234">
      <w:pPr>
        <w:pStyle w:val="Heading1"/>
      </w:pPr>
      <w:bookmarkStart w:id="20" w:name="sound-index"/>
      <w:bookmarkStart w:id="21" w:name="_Toc466821031"/>
      <w:bookmarkEnd w:id="20"/>
      <w:r>
        <w:t>Sound Index</w:t>
      </w:r>
      <w:bookmarkEnd w:id="21"/>
    </w:p>
    <w:p w:rsidR="00844471" w:rsidRDefault="00485234">
      <w:pPr>
        <w:pStyle w:val="Heading1"/>
      </w:pPr>
      <w:bookmarkStart w:id="22" w:name="artmultimendia-index"/>
      <w:bookmarkStart w:id="23" w:name="_Toc466821032"/>
      <w:bookmarkEnd w:id="22"/>
      <w:r>
        <w:t>Art/</w:t>
      </w:r>
      <w:r w:rsidR="00E02B6F">
        <w:t>Multimedia</w:t>
      </w:r>
      <w:r>
        <w:t xml:space="preserve"> Index</w:t>
      </w:r>
      <w:bookmarkEnd w:id="23"/>
    </w:p>
    <w:p w:rsidR="0070021E" w:rsidRDefault="0070021E" w:rsidP="0070021E">
      <w:pPr>
        <w:pStyle w:val="BodyText"/>
      </w:pP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2651"/>
        <w:gridCol w:w="4445"/>
        <w:gridCol w:w="2480"/>
      </w:tblGrid>
      <w:tr w:rsidR="00E02B6F" w:rsidTr="001B2E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dxa"/>
          </w:tcPr>
          <w:p w:rsidR="00E02B6F" w:rsidRPr="00C5744E" w:rsidRDefault="001B2EC2" w:rsidP="00C5744E">
            <w:pPr>
              <w:pStyle w:val="BodyText"/>
              <w:jc w:val="center"/>
              <w:rPr>
                <w:rFonts w:ascii="Aharoni" w:hAnsi="Aharoni" w:cs="Aharoni"/>
                <w:sz w:val="44"/>
              </w:rPr>
            </w:pPr>
            <w:r w:rsidRPr="00C5744E">
              <w:rPr>
                <w:rFonts w:ascii="Aharoni" w:hAnsi="Aharoni" w:cs="Aharoni"/>
                <w:sz w:val="44"/>
              </w:rPr>
              <w:t>Name</w:t>
            </w:r>
          </w:p>
        </w:tc>
        <w:tc>
          <w:tcPr>
            <w:tcW w:w="4445" w:type="dxa"/>
          </w:tcPr>
          <w:p w:rsidR="00E02B6F" w:rsidRPr="00C5744E" w:rsidRDefault="001B2EC2" w:rsidP="00C5744E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haroni" w:hAnsi="Aharoni" w:cs="Aharoni"/>
                <w:sz w:val="44"/>
              </w:rPr>
            </w:pPr>
            <w:r w:rsidRPr="00C5744E">
              <w:rPr>
                <w:rFonts w:ascii="Aharoni" w:hAnsi="Aharoni" w:cs="Aharoni"/>
                <w:sz w:val="44"/>
              </w:rPr>
              <w:t>Art</w:t>
            </w:r>
          </w:p>
        </w:tc>
        <w:tc>
          <w:tcPr>
            <w:tcW w:w="2480" w:type="dxa"/>
          </w:tcPr>
          <w:p w:rsidR="00E02B6F" w:rsidRPr="00C5744E" w:rsidRDefault="001B2EC2" w:rsidP="00C5744E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haroni" w:hAnsi="Aharoni" w:cs="Aharoni"/>
                <w:sz w:val="44"/>
              </w:rPr>
            </w:pPr>
            <w:r w:rsidRPr="00C5744E">
              <w:rPr>
                <w:rFonts w:ascii="Aharoni" w:hAnsi="Aharoni" w:cs="Aharoni"/>
                <w:sz w:val="44"/>
              </w:rPr>
              <w:t>Source</w:t>
            </w:r>
          </w:p>
        </w:tc>
      </w:tr>
      <w:tr w:rsidR="001B2EC2" w:rsidTr="001B2E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dxa"/>
          </w:tcPr>
          <w:p w:rsidR="001B2EC2" w:rsidRDefault="001B2EC2" w:rsidP="0070021E">
            <w:pPr>
              <w:pStyle w:val="BodyText"/>
            </w:pPr>
            <w:r w:rsidRPr="001B2EC2">
              <w:t>Sonic</w:t>
            </w:r>
            <w:r>
              <w:t xml:space="preserve"> screwdriver</w:t>
            </w:r>
          </w:p>
        </w:tc>
        <w:tc>
          <w:tcPr>
            <w:tcW w:w="4445" w:type="dxa"/>
          </w:tcPr>
          <w:p w:rsidR="001B2EC2" w:rsidRDefault="001B2EC2" w:rsidP="0070021E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95" type="#_x0000_t75" style="width:150.75pt;height:89.25pt">
                  <v:imagedata r:id="rId11" o:title="sonic"/>
                </v:shape>
              </w:pict>
            </w:r>
          </w:p>
        </w:tc>
        <w:tc>
          <w:tcPr>
            <w:tcW w:w="2480" w:type="dxa"/>
          </w:tcPr>
          <w:p w:rsidR="001B2EC2" w:rsidRDefault="001B2EC2" w:rsidP="0070021E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B2EC2" w:rsidTr="001B2E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dxa"/>
          </w:tcPr>
          <w:p w:rsidR="001B2EC2" w:rsidRPr="001B2EC2" w:rsidRDefault="001B2EC2" w:rsidP="0070021E">
            <w:pPr>
              <w:pStyle w:val="BodyText"/>
            </w:pPr>
            <w:r>
              <w:t>Tardis</w:t>
            </w:r>
          </w:p>
        </w:tc>
        <w:tc>
          <w:tcPr>
            <w:tcW w:w="4445" w:type="dxa"/>
          </w:tcPr>
          <w:p w:rsidR="001B2EC2" w:rsidRDefault="001B2EC2" w:rsidP="0070021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pict>
                <v:shape id="_x0000_i1096" type="#_x0000_t75" style="width:167.25pt;height:255.75pt">
                  <v:imagedata r:id="rId12" o:title="tardis"/>
                </v:shape>
              </w:pict>
            </w:r>
          </w:p>
        </w:tc>
        <w:tc>
          <w:tcPr>
            <w:tcW w:w="2480" w:type="dxa"/>
          </w:tcPr>
          <w:p w:rsidR="001B2EC2" w:rsidRDefault="001B2EC2" w:rsidP="0070021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B2EC2" w:rsidTr="001B2E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dxa"/>
          </w:tcPr>
          <w:p w:rsidR="001B2EC2" w:rsidRDefault="001B2EC2" w:rsidP="0070021E">
            <w:pPr>
              <w:pStyle w:val="BodyText"/>
            </w:pPr>
            <w:r w:rsidRPr="001B2EC2">
              <w:lastRenderedPageBreak/>
              <w:t>Office</w:t>
            </w:r>
            <w:r>
              <w:t xml:space="preserve"> F</w:t>
            </w:r>
            <w:r w:rsidRPr="001B2EC2">
              <w:t>urniture</w:t>
            </w:r>
          </w:p>
        </w:tc>
        <w:tc>
          <w:tcPr>
            <w:tcW w:w="4445" w:type="dxa"/>
          </w:tcPr>
          <w:p w:rsidR="001B2EC2" w:rsidRDefault="001B2EC2" w:rsidP="0070021E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pict>
                <v:shape id="_x0000_i1097" type="#_x0000_t75" style="width:211.5pt;height:165.75pt">
                  <v:imagedata r:id="rId13" o:title="office_furniture"/>
                </v:shape>
              </w:pict>
            </w:r>
          </w:p>
        </w:tc>
        <w:tc>
          <w:tcPr>
            <w:tcW w:w="2480" w:type="dxa"/>
          </w:tcPr>
          <w:p w:rsidR="001B2EC2" w:rsidRDefault="001B2EC2" w:rsidP="0070021E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B2EC2" w:rsidTr="001B2E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dxa"/>
          </w:tcPr>
          <w:p w:rsidR="001B2EC2" w:rsidRPr="001B2EC2" w:rsidRDefault="001B2EC2" w:rsidP="0070021E">
            <w:pPr>
              <w:pStyle w:val="BodyText"/>
            </w:pPr>
            <w:r>
              <w:t>D</w:t>
            </w:r>
            <w:r w:rsidRPr="001B2EC2">
              <w:t>alek</w:t>
            </w:r>
          </w:p>
        </w:tc>
        <w:tc>
          <w:tcPr>
            <w:tcW w:w="4445" w:type="dxa"/>
          </w:tcPr>
          <w:p w:rsidR="001B2EC2" w:rsidRDefault="001B2EC2" w:rsidP="0070021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pict>
                <v:shape id="_x0000_i1098" type="#_x0000_t75" style="width:198.75pt;height:208.5pt">
                  <v:imagedata r:id="rId14" o:title="dalek"/>
                </v:shape>
              </w:pict>
            </w:r>
          </w:p>
        </w:tc>
        <w:tc>
          <w:tcPr>
            <w:tcW w:w="2480" w:type="dxa"/>
          </w:tcPr>
          <w:p w:rsidR="001B2EC2" w:rsidRDefault="001B2EC2" w:rsidP="0070021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70021E" w:rsidRPr="0070021E" w:rsidRDefault="0070021E" w:rsidP="0070021E">
      <w:pPr>
        <w:pStyle w:val="BodyText"/>
      </w:pPr>
    </w:p>
    <w:p w:rsidR="00485234" w:rsidRDefault="00485234"/>
    <w:sectPr w:rsidR="0048523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85234" w:rsidRDefault="00485234">
      <w:pPr>
        <w:spacing w:after="0"/>
      </w:pPr>
      <w:r>
        <w:separator/>
      </w:r>
    </w:p>
  </w:endnote>
  <w:endnote w:type="continuationSeparator" w:id="0">
    <w:p w:rsidR="00485234" w:rsidRDefault="004852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haroni">
    <w:panose1 w:val="02010803020104030203"/>
    <w:charset w:val="00"/>
    <w:family w:val="auto"/>
    <w:pitch w:val="variable"/>
    <w:sig w:usb0="00000803" w:usb1="00000000" w:usb2="00000000" w:usb3="00000000" w:csb0="0000002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85234" w:rsidRDefault="00485234">
      <w:r>
        <w:separator/>
      </w:r>
    </w:p>
  </w:footnote>
  <w:footnote w:type="continuationSeparator" w:id="0">
    <w:p w:rsidR="00485234" w:rsidRDefault="004852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056BA7F"/>
    <w:multiLevelType w:val="multilevel"/>
    <w:tmpl w:val="2B5825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EDA23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B2EC2"/>
    <w:rsid w:val="003F3C74"/>
    <w:rsid w:val="00476460"/>
    <w:rsid w:val="00485234"/>
    <w:rsid w:val="004E29B3"/>
    <w:rsid w:val="00590D07"/>
    <w:rsid w:val="0070021E"/>
    <w:rsid w:val="00784D58"/>
    <w:rsid w:val="00844471"/>
    <w:rsid w:val="008D6863"/>
    <w:rsid w:val="00B86B75"/>
    <w:rsid w:val="00BB0148"/>
    <w:rsid w:val="00BC48D5"/>
    <w:rsid w:val="00BE34D5"/>
    <w:rsid w:val="00C36279"/>
    <w:rsid w:val="00C5744E"/>
    <w:rsid w:val="00E02B6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00AF2F"/>
  <w15:docId w15:val="{E6313492-F019-43CA-8871-4A041A257D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3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E02B6F"/>
    <w:pPr>
      <w:spacing w:after="100"/>
    </w:pPr>
  </w:style>
  <w:style w:type="table" w:styleId="TableGrid">
    <w:name w:val="Table Grid"/>
    <w:basedOn w:val="TableNormal"/>
    <w:rsid w:val="00E02B6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6">
    <w:name w:val="Grid Table 4 Accent 6"/>
    <w:basedOn w:val="TableNormal"/>
    <w:uiPriority w:val="49"/>
    <w:rsid w:val="001B2EC2"/>
    <w:pPr>
      <w:spacing w:after="0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github.com/aagavin/305-3D-Game/commits/develop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F977AD-21C8-455B-80BF-7E4DCC4E3E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6</Pages>
  <Words>273</Words>
  <Characters>15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aron</cp:lastModifiedBy>
  <cp:revision>8</cp:revision>
  <dcterms:created xsi:type="dcterms:W3CDTF">2016-11-13T22:05:00Z</dcterms:created>
  <dcterms:modified xsi:type="dcterms:W3CDTF">2016-11-13T22:22:00Z</dcterms:modified>
</cp:coreProperties>
</file>